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45957D" w14:textId="77777777" w:rsidR="00966298" w:rsidRDefault="00966298" w:rsidP="00966298">
      <w:pPr>
        <w:spacing w:before="36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urf &amp; Landscape Management </w:t>
      </w:r>
      <w:r w:rsidRPr="003A08F8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2512CF67" w14:textId="5D6CD125" w:rsidR="00EB1947" w:rsidRPr="003D7F22" w:rsidRDefault="00966298" w:rsidP="00966298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3A08F8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757441" w:rsidRPr="00FC03AC">
        <w:rPr>
          <w:rFonts w:ascii="Times New Roman" w:hAnsi="Times New Roman" w:cs="Times New Roman"/>
          <w:i/>
          <w:iCs/>
          <w:sz w:val="36"/>
          <w:szCs w:val="36"/>
        </w:rPr>
        <w:t>Irrigation Technician</w:t>
      </w:r>
    </w:p>
    <w:p w14:paraId="788B100A" w14:textId="5DAB69AC" w:rsidR="00D83B2B" w:rsidRPr="00D83B2B" w:rsidRDefault="00EB1947" w:rsidP="00EB1947">
      <w:pPr>
        <w:spacing w:line="216" w:lineRule="auto"/>
        <w:rPr>
          <w:rFonts w:cstheme="minorHAnsi"/>
        </w:rPr>
      </w:pPr>
      <w:r w:rsidRPr="00817788">
        <w:rPr>
          <w:rFonts w:cstheme="minorHAnsi"/>
        </w:rPr>
        <w:t>Almost every community in Southern California has at least one golf course</w:t>
      </w:r>
      <w:proofErr w:type="gramStart"/>
      <w:r w:rsidRPr="00817788">
        <w:rPr>
          <w:rFonts w:cstheme="minorHAnsi"/>
        </w:rPr>
        <w:t xml:space="preserve">. </w:t>
      </w:r>
      <w:proofErr w:type="gramEnd"/>
      <w:r w:rsidRPr="00817788">
        <w:rPr>
          <w:rFonts w:cstheme="minorHAnsi"/>
        </w:rPr>
        <w:t>Keeping “greens” green and fairways “playable” takes as much skill as the golfers who play on them</w:t>
      </w:r>
      <w:proofErr w:type="gramStart"/>
      <w:r w:rsidRPr="00817788">
        <w:rPr>
          <w:rFonts w:cstheme="minorHAnsi"/>
        </w:rPr>
        <w:t xml:space="preserve">. </w:t>
      </w:r>
      <w:proofErr w:type="gramEnd"/>
      <w:r w:rsidRPr="00817788">
        <w:rPr>
          <w:rFonts w:cstheme="minorHAnsi"/>
        </w:rPr>
        <w:t>These skills are particularly important given the challenging environmental conditions and state and federal laws governing these endeavors in Southern California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D6C1B2D" w14:textId="77777777" w:rsidR="00EB1947" w:rsidRPr="00EB1947" w:rsidRDefault="00EB1947" w:rsidP="00EB194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EB1947">
        <w:rPr>
          <w:rFonts w:asciiTheme="minorHAnsi" w:hAnsiTheme="minorHAnsi" w:cstheme="minorHAnsi"/>
          <w:sz w:val="20"/>
          <w:szCs w:val="20"/>
        </w:rPr>
        <w:t xml:space="preserve">Turf &amp; Landscape Management, A.S. </w:t>
      </w:r>
    </w:p>
    <w:p w14:paraId="175B682A" w14:textId="77777777" w:rsidR="00EB1947" w:rsidRPr="00EB1947" w:rsidRDefault="00EB1947" w:rsidP="00EB194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EB1947">
        <w:rPr>
          <w:rFonts w:asciiTheme="minorHAnsi" w:hAnsiTheme="minorHAnsi" w:cstheme="minorHAnsi"/>
          <w:sz w:val="20"/>
          <w:szCs w:val="20"/>
        </w:rPr>
        <w:t>Turf &amp; Landscape Management Certificate, Focus: Golf &amp; Grounds, Irrigation Technician, Landscaping Operation</w:t>
      </w:r>
    </w:p>
    <w:p w14:paraId="2715CE70" w14:textId="5D7B0F8C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9C7FD7F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966298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2B404E2A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66298">
        <w:rPr>
          <w:rFonts w:asciiTheme="minorHAnsi" w:hAnsiTheme="minorHAnsi" w:cstheme="minorHAnsi"/>
          <w:sz w:val="20"/>
          <w:szCs w:val="20"/>
        </w:rPr>
        <w:t>18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5105AF4" w:rsidR="00BB5431" w:rsidRPr="009C5953" w:rsidRDefault="00757441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78A8AE0E">
                <wp:simplePos x="0" y="0"/>
                <wp:positionH relativeFrom="margin">
                  <wp:posOffset>57785</wp:posOffset>
                </wp:positionH>
                <wp:positionV relativeFrom="page">
                  <wp:posOffset>324485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4.5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lxtlE3gAAAAgBAAAPAAAAZHJzL2Rvd25yZXYu&#10;eG1sTI/NTsMwEITvSLyDtUhcqtYx4qeEOBUKAsQFRMoDOPESB+J1FLtt4OlZTnDcmdHsN8Vm9oPY&#10;4xT7QBrUKgOB1AbbU6fhbXu/XIOIyZA1QyDU8IURNuXxUWFyGw70ivs6dYJLKOZGg0tpzKWMrUNv&#10;4iqMSOy9h8mbxOfUSTuZA5f7QZ5l2aX0pif+4MyIlcP2s955DaOL7mXxPTxXi4enKlb93WPdfGh9&#10;ejLf3oBIOKe/MPziMzqUzNSEHdkoBg3XioMaLpTiSeyv1TmIhoUrpUCWhfw/oPw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ZcbZRN4AAAAI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5E0DF309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966298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66298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966298" w:rsidRPr="008E1CE1" w:rsidRDefault="00966298" w:rsidP="0096629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1E141F9" w:rsidR="00966298" w:rsidRPr="00966298" w:rsidRDefault="00966298" w:rsidP="0096629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29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ORT-501</w:t>
            </w:r>
          </w:p>
        </w:tc>
        <w:tc>
          <w:tcPr>
            <w:tcW w:w="5870" w:type="dxa"/>
          </w:tcPr>
          <w:p w14:paraId="635529C6" w14:textId="3A137D2A" w:rsidR="00966298" w:rsidRPr="00966298" w:rsidRDefault="00966298" w:rsidP="0096629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29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Horticulture Science </w:t>
            </w:r>
          </w:p>
        </w:tc>
        <w:tc>
          <w:tcPr>
            <w:tcW w:w="1313" w:type="dxa"/>
          </w:tcPr>
          <w:p w14:paraId="55306BD1" w14:textId="79E22BBB" w:rsidR="00966298" w:rsidRPr="00966298" w:rsidRDefault="00966298" w:rsidP="0096629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6629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298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966298" w:rsidRPr="008E1CE1" w:rsidRDefault="00966298" w:rsidP="0096629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0278D5C" w:rsidR="00966298" w:rsidRPr="00966298" w:rsidRDefault="00966298" w:rsidP="0096629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29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ORT-502</w:t>
            </w:r>
          </w:p>
        </w:tc>
        <w:tc>
          <w:tcPr>
            <w:tcW w:w="5870" w:type="dxa"/>
          </w:tcPr>
          <w:p w14:paraId="37BC83B3" w14:textId="075B6F4B" w:rsidR="00966298" w:rsidRPr="00966298" w:rsidRDefault="00966298" w:rsidP="0096629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29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Turfgrass Management </w:t>
            </w:r>
          </w:p>
        </w:tc>
        <w:tc>
          <w:tcPr>
            <w:tcW w:w="1313" w:type="dxa"/>
          </w:tcPr>
          <w:p w14:paraId="56152D89" w14:textId="37D5A696" w:rsidR="00966298" w:rsidRPr="00966298" w:rsidRDefault="00966298" w:rsidP="0096629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29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298" w14:paraId="3F395AE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4C78C3" w14:textId="575FEF29" w:rsidR="00966298" w:rsidRPr="00966298" w:rsidRDefault="00966298" w:rsidP="0096629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966298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210646A" w:rsidR="00966298" w:rsidRPr="00966298" w:rsidRDefault="00966298" w:rsidP="0096629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29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ORT-505</w:t>
            </w:r>
          </w:p>
        </w:tc>
        <w:tc>
          <w:tcPr>
            <w:tcW w:w="5870" w:type="dxa"/>
          </w:tcPr>
          <w:p w14:paraId="798454FA" w14:textId="19AADCB5" w:rsidR="00966298" w:rsidRPr="00966298" w:rsidRDefault="00966298" w:rsidP="0096629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29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Golf Course/Landscape Irrigation </w:t>
            </w:r>
          </w:p>
        </w:tc>
        <w:tc>
          <w:tcPr>
            <w:tcW w:w="1313" w:type="dxa"/>
          </w:tcPr>
          <w:p w14:paraId="64BCEF68" w14:textId="2B4B06B4" w:rsidR="00966298" w:rsidRPr="00966298" w:rsidRDefault="00966298" w:rsidP="0096629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29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01A8269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966298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966298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966298" w:rsidRPr="008E1CE1" w:rsidRDefault="00966298" w:rsidP="0096629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85BE362" w:rsidR="00966298" w:rsidRPr="00966298" w:rsidRDefault="00966298" w:rsidP="0096629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29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ORT-503</w:t>
            </w:r>
          </w:p>
        </w:tc>
        <w:tc>
          <w:tcPr>
            <w:tcW w:w="5870" w:type="dxa"/>
          </w:tcPr>
          <w:p w14:paraId="03571DB6" w14:textId="30DA7A3C" w:rsidR="00966298" w:rsidRPr="00966298" w:rsidRDefault="00966298" w:rsidP="0096629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29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dvanced Turfgrass Management </w:t>
            </w:r>
          </w:p>
        </w:tc>
        <w:tc>
          <w:tcPr>
            <w:tcW w:w="1313" w:type="dxa"/>
          </w:tcPr>
          <w:p w14:paraId="401B7A34" w14:textId="095634B4" w:rsidR="00966298" w:rsidRPr="00966298" w:rsidRDefault="00966298" w:rsidP="0096629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6629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298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966298" w:rsidRPr="008E1CE1" w:rsidRDefault="00966298" w:rsidP="0096629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337CF0B" w:rsidR="00966298" w:rsidRPr="00966298" w:rsidRDefault="00966298" w:rsidP="0096629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29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ORT-504</w:t>
            </w:r>
          </w:p>
        </w:tc>
        <w:tc>
          <w:tcPr>
            <w:tcW w:w="5870" w:type="dxa"/>
          </w:tcPr>
          <w:p w14:paraId="00F9BB57" w14:textId="2E75EBF5" w:rsidR="00966298" w:rsidRPr="00966298" w:rsidRDefault="00966298" w:rsidP="0096629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29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il Science and Management </w:t>
            </w:r>
          </w:p>
        </w:tc>
        <w:tc>
          <w:tcPr>
            <w:tcW w:w="1313" w:type="dxa"/>
          </w:tcPr>
          <w:p w14:paraId="0794A019" w14:textId="608025B0" w:rsidR="00966298" w:rsidRPr="00966298" w:rsidRDefault="00966298" w:rsidP="0096629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29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57441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757441" w:rsidRPr="00966298" w:rsidRDefault="00757441" w:rsidP="0075744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966298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15ABA98" w:rsidR="00757441" w:rsidRPr="00757441" w:rsidRDefault="00757441" w:rsidP="0075744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5744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ORT-507</w:t>
            </w:r>
          </w:p>
        </w:tc>
        <w:tc>
          <w:tcPr>
            <w:tcW w:w="5870" w:type="dxa"/>
          </w:tcPr>
          <w:p w14:paraId="21C771E7" w14:textId="51AC8CC3" w:rsidR="00757441" w:rsidRPr="00757441" w:rsidRDefault="00757441" w:rsidP="0075744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5744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boriculture </w:t>
            </w:r>
          </w:p>
        </w:tc>
        <w:tc>
          <w:tcPr>
            <w:tcW w:w="1313" w:type="dxa"/>
          </w:tcPr>
          <w:p w14:paraId="7B69753E" w14:textId="20B0FD54" w:rsidR="00757441" w:rsidRPr="00757441" w:rsidRDefault="00757441" w:rsidP="0075744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5744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3A14BA3" w14:textId="77777777" w:rsidR="00EB1947" w:rsidRPr="00EB1947" w:rsidRDefault="00EB1947" w:rsidP="00EB19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B1947">
        <w:rPr>
          <w:rFonts w:cstheme="minorHAnsi"/>
          <w:sz w:val="20"/>
          <w:szCs w:val="20"/>
        </w:rPr>
        <w:t>First-Line Supervisors of Landscaping, Lawn Services &amp; Groundskeeping (C, A, B)</w:t>
      </w:r>
    </w:p>
    <w:p w14:paraId="66E36194" w14:textId="77777777" w:rsidR="00EB1947" w:rsidRDefault="00EB1947" w:rsidP="00EB19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B1947">
        <w:rPr>
          <w:rFonts w:cstheme="minorHAnsi"/>
          <w:sz w:val="20"/>
          <w:szCs w:val="20"/>
        </w:rPr>
        <w:t>Landscaping &amp; Groundskeeping Workers (C, B)</w:t>
      </w:r>
    </w:p>
    <w:p w14:paraId="24DA84FC" w14:textId="55BA4B30" w:rsidR="00605018" w:rsidRDefault="0067051E" w:rsidP="00EB194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7F85260" w:rsidR="00F76131" w:rsidRPr="009D61FA" w:rsidRDefault="00F76131" w:rsidP="00966298">
      <w:pPr>
        <w:spacing w:before="320" w:after="0" w:line="240" w:lineRule="auto"/>
        <w:rPr>
          <w:b/>
          <w:bCs/>
          <w:i/>
          <w:iCs/>
          <w:sz w:val="24"/>
          <w:szCs w:val="24"/>
        </w:rPr>
      </w:pPr>
    </w:p>
    <w:sectPr w:rsidR="00F76131" w:rsidRPr="009D61FA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0832FE" w14:textId="77777777" w:rsidR="00A962CA" w:rsidRDefault="00A962CA" w:rsidP="00DF2F19">
      <w:pPr>
        <w:spacing w:after="0" w:line="240" w:lineRule="auto"/>
      </w:pPr>
      <w:r>
        <w:separator/>
      </w:r>
    </w:p>
  </w:endnote>
  <w:endnote w:type="continuationSeparator" w:id="0">
    <w:p w14:paraId="64665C8F" w14:textId="77777777" w:rsidR="00A962CA" w:rsidRDefault="00A962CA" w:rsidP="00DF2F19">
      <w:pPr>
        <w:spacing w:after="0" w:line="240" w:lineRule="auto"/>
      </w:pPr>
      <w:r>
        <w:continuationSeparator/>
      </w:r>
    </w:p>
  </w:endnote>
  <w:endnote w:type="continuationNotice" w:id="1">
    <w:p w14:paraId="1CB181A9" w14:textId="77777777" w:rsidR="00A962CA" w:rsidRDefault="00A962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0C71A4" w14:textId="77777777" w:rsidR="00A962CA" w:rsidRDefault="00A962CA" w:rsidP="00DF2F19">
      <w:pPr>
        <w:spacing w:after="0" w:line="240" w:lineRule="auto"/>
      </w:pPr>
      <w:r>
        <w:separator/>
      </w:r>
    </w:p>
  </w:footnote>
  <w:footnote w:type="continuationSeparator" w:id="0">
    <w:p w14:paraId="72B0E816" w14:textId="77777777" w:rsidR="00A962CA" w:rsidRDefault="00A962CA" w:rsidP="00DF2F19">
      <w:pPr>
        <w:spacing w:after="0" w:line="240" w:lineRule="auto"/>
      </w:pPr>
      <w:r>
        <w:continuationSeparator/>
      </w:r>
    </w:p>
  </w:footnote>
  <w:footnote w:type="continuationNotice" w:id="1">
    <w:p w14:paraId="1AB57C81" w14:textId="77777777" w:rsidR="00A962CA" w:rsidRDefault="00A962C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1E7B6C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57441"/>
    <w:rsid w:val="0079066E"/>
    <w:rsid w:val="00793168"/>
    <w:rsid w:val="00796896"/>
    <w:rsid w:val="00797A06"/>
    <w:rsid w:val="007B6AAC"/>
    <w:rsid w:val="007B70DE"/>
    <w:rsid w:val="007D3593"/>
    <w:rsid w:val="007E2BD7"/>
    <w:rsid w:val="007E62E3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2EDA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66298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87C88"/>
    <w:rsid w:val="00A962CA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2558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1947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4A95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1699</Characters>
  <Application>Microsoft Office Word</Application>
  <DocSecurity>0</DocSecurity>
  <Lines>7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RF_Golf_Grounds_CERT</vt:lpstr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F_Irrigation_Tech_CERT</dc:title>
  <dc:subject/>
  <dc:creator>Rhonda Nishimoto</dc:creator>
  <cp:keywords/>
  <dc:description/>
  <cp:lastModifiedBy>Rhonda</cp:lastModifiedBy>
  <cp:revision>3</cp:revision>
  <dcterms:created xsi:type="dcterms:W3CDTF">2021-02-19T17:21:00Z</dcterms:created>
  <dcterms:modified xsi:type="dcterms:W3CDTF">2021-02-19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